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BE45B6" w:rsidRDefault="009305D7" w:rsidP="008D2EF5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4F0464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.2pt" o:ole="">
            <v:imagedata r:id="rId8" o:title=""/>
          </v:shape>
          <o:OLEObject Type="Embed" ProgID="Word.Document.8" ShapeID="_x0000_i1025" DrawAspect="Content" ObjectID="_1613811584" r:id="rId9">
            <o:FieldCodes>\s</o:FieldCodes>
          </o:OLEObject>
        </w:object>
      </w:r>
    </w:p>
    <w:p w:rsidR="009305D7" w:rsidRPr="004F0464" w:rsidRDefault="0000083B" w:rsidP="008D2EF5">
      <w:pPr>
        <w:ind w:left="6480" w:firstLine="720"/>
        <w:jc w:val="right"/>
        <w:rPr>
          <w:rFonts w:ascii="Arial Narrow" w:hAnsi="Arial Narrow"/>
          <w:b/>
          <w:lang w:val="nl-NL"/>
        </w:rPr>
      </w:pPr>
      <w:r w:rsidRPr="004F0464">
        <w:rPr>
          <w:rFonts w:ascii="Arial Narrow" w:hAnsi="Arial Narrow"/>
          <w:b/>
          <w:lang w:val="nl-NL"/>
        </w:rPr>
        <w:t>Ref:02/1/5/2</w:t>
      </w:r>
    </w:p>
    <w:p w:rsidR="0087358A" w:rsidRDefault="0087358A" w:rsidP="008D2EF5">
      <w:pPr>
        <w:jc w:val="both"/>
        <w:rPr>
          <w:rFonts w:ascii="Arial Narrow" w:hAnsi="Arial Narrow"/>
          <w:lang w:val="en-GB"/>
        </w:rPr>
      </w:pPr>
    </w:p>
    <w:p w:rsidR="008D2EF5" w:rsidRPr="004F0464" w:rsidRDefault="008D2EF5" w:rsidP="008D2EF5">
      <w:pPr>
        <w:jc w:val="both"/>
        <w:rPr>
          <w:rFonts w:ascii="Arial Narrow" w:hAnsi="Arial Narrow"/>
          <w:lang w:val="en-GB"/>
        </w:rPr>
      </w:pPr>
    </w:p>
    <w:p w:rsidR="009305D7" w:rsidRPr="004F0464" w:rsidRDefault="009305D7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MINISTER</w:t>
      </w:r>
    </w:p>
    <w:p w:rsidR="0087358A" w:rsidRDefault="0087358A" w:rsidP="008D2EF5">
      <w:pPr>
        <w:jc w:val="both"/>
        <w:rPr>
          <w:rFonts w:ascii="Arial Narrow" w:hAnsi="Arial Narrow"/>
          <w:lang w:val="en-GB"/>
        </w:rPr>
      </w:pPr>
    </w:p>
    <w:p w:rsidR="008D2EF5" w:rsidRDefault="008D2EF5" w:rsidP="008D2EF5">
      <w:pPr>
        <w:jc w:val="both"/>
        <w:rPr>
          <w:rFonts w:ascii="Arial Narrow" w:hAnsi="Arial Narrow"/>
          <w:lang w:val="en-GB"/>
        </w:rPr>
      </w:pPr>
    </w:p>
    <w:p w:rsidR="008D2EF5" w:rsidRPr="004F0464" w:rsidRDefault="008D2EF5" w:rsidP="008D2EF5">
      <w:pPr>
        <w:jc w:val="both"/>
        <w:rPr>
          <w:rFonts w:ascii="Arial Narrow" w:hAnsi="Arial Narrow"/>
          <w:lang w:val="en-GB"/>
        </w:rPr>
      </w:pPr>
    </w:p>
    <w:p w:rsidR="009305D7" w:rsidRPr="004F0464" w:rsidRDefault="00BD5B83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QUESTION NO.</w:t>
      </w:r>
      <w:r w:rsidR="00B83D12" w:rsidRPr="004F0464">
        <w:rPr>
          <w:rFonts w:ascii="Arial Narrow" w:hAnsi="Arial Narrow"/>
          <w:b/>
          <w:lang w:val="en-GB"/>
        </w:rPr>
        <w:t xml:space="preserve"> </w:t>
      </w:r>
      <w:r w:rsidR="00164C2C">
        <w:rPr>
          <w:rFonts w:ascii="Arial Narrow" w:hAnsi="Arial Narrow"/>
          <w:b/>
          <w:lang w:val="en-GB"/>
        </w:rPr>
        <w:t>2537</w:t>
      </w:r>
      <w:r w:rsidR="004900F6">
        <w:rPr>
          <w:rFonts w:ascii="Arial Narrow" w:hAnsi="Arial Narrow"/>
          <w:b/>
          <w:lang w:val="en-GB"/>
        </w:rPr>
        <w:t xml:space="preserve"> </w:t>
      </w:r>
      <w:r w:rsidR="0087358A" w:rsidRPr="004F0464">
        <w:rPr>
          <w:rFonts w:ascii="Arial Narrow" w:hAnsi="Arial Narrow"/>
          <w:b/>
          <w:lang w:val="en-GB"/>
        </w:rPr>
        <w:t>FOR</w:t>
      </w:r>
      <w:r w:rsidR="009305D7" w:rsidRPr="004F0464">
        <w:rPr>
          <w:rFonts w:ascii="Arial Narrow" w:hAnsi="Arial Narrow"/>
          <w:b/>
          <w:lang w:val="en-GB"/>
        </w:rPr>
        <w:t xml:space="preserve"> </w:t>
      </w:r>
      <w:r w:rsidR="00FB0DC7" w:rsidRPr="004F0464">
        <w:rPr>
          <w:rFonts w:ascii="Arial Narrow" w:hAnsi="Arial Narrow"/>
          <w:b/>
          <w:lang w:val="en-GB"/>
        </w:rPr>
        <w:t>WRITTEN</w:t>
      </w:r>
      <w:r w:rsidR="00C62259" w:rsidRPr="004F0464">
        <w:rPr>
          <w:rFonts w:ascii="Arial Narrow" w:hAnsi="Arial Narrow"/>
          <w:b/>
          <w:lang w:val="en-GB"/>
        </w:rPr>
        <w:t xml:space="preserve"> </w:t>
      </w:r>
      <w:r w:rsidR="009305D7" w:rsidRPr="004F0464">
        <w:rPr>
          <w:rFonts w:ascii="Arial Narrow" w:hAnsi="Arial Narrow"/>
          <w:b/>
          <w:lang w:val="en-GB"/>
        </w:rPr>
        <w:t xml:space="preserve">REPLY: NATIONAL </w:t>
      </w:r>
      <w:r w:rsidR="000F5F38" w:rsidRPr="004F0464">
        <w:rPr>
          <w:rFonts w:ascii="Arial Narrow" w:hAnsi="Arial Narrow"/>
          <w:b/>
          <w:lang w:val="en-GB"/>
        </w:rPr>
        <w:t>ASSEMBLY</w:t>
      </w:r>
    </w:p>
    <w:p w:rsidR="0003226A" w:rsidRPr="004F0464" w:rsidRDefault="0003226A" w:rsidP="008D2EF5">
      <w:pPr>
        <w:jc w:val="both"/>
        <w:rPr>
          <w:rFonts w:ascii="Arial Narrow" w:hAnsi="Arial Narrow"/>
          <w:lang w:val="en-GB"/>
        </w:rPr>
      </w:pPr>
    </w:p>
    <w:p w:rsidR="009305D7" w:rsidRPr="004F0464" w:rsidRDefault="009305D7" w:rsidP="008D2EF5">
      <w:pPr>
        <w:jc w:val="both"/>
        <w:rPr>
          <w:rFonts w:ascii="Arial Narrow" w:hAnsi="Arial Narrow"/>
          <w:lang w:val="en-GB"/>
        </w:rPr>
      </w:pPr>
      <w:r w:rsidRPr="004F0464">
        <w:rPr>
          <w:rFonts w:ascii="Arial Narrow" w:hAnsi="Arial Narrow"/>
          <w:lang w:val="en-GB"/>
        </w:rPr>
        <w:t>A draft reply to</w:t>
      </w:r>
      <w:r w:rsidR="00073CF6" w:rsidRPr="004F0464">
        <w:rPr>
          <w:rFonts w:ascii="Arial Narrow" w:hAnsi="Arial Narrow"/>
          <w:b/>
        </w:rPr>
        <w:t xml:space="preserve"> </w:t>
      </w:r>
      <w:r w:rsidR="009A2DB1" w:rsidRPr="009A2DB1">
        <w:rPr>
          <w:rFonts w:ascii="Arial Narrow" w:hAnsi="Arial Narrow"/>
          <w:b/>
        </w:rPr>
        <w:t xml:space="preserve">Mr T Z Hadebe (DA) </w:t>
      </w:r>
      <w:r w:rsidRPr="004F0464">
        <w:rPr>
          <w:rFonts w:ascii="Arial Narrow" w:hAnsi="Arial Narrow"/>
        </w:rPr>
        <w:t>to</w:t>
      </w:r>
      <w:r w:rsidRPr="004F0464">
        <w:rPr>
          <w:rFonts w:ascii="Arial Narrow" w:hAnsi="Arial Narrow"/>
          <w:lang w:val="en-GB"/>
        </w:rPr>
        <w:t xml:space="preserve"> the above-mentioned question is </w:t>
      </w:r>
      <w:r w:rsidR="0090213C" w:rsidRPr="004F0464">
        <w:rPr>
          <w:rFonts w:ascii="Arial Narrow" w:hAnsi="Arial Narrow"/>
          <w:lang w:val="en-GB"/>
        </w:rPr>
        <w:t>enclosed for your consideration.</w:t>
      </w:r>
    </w:p>
    <w:p w:rsidR="005779CF" w:rsidRPr="004F0464" w:rsidRDefault="005779CF" w:rsidP="008D2EF5">
      <w:pPr>
        <w:jc w:val="both"/>
        <w:rPr>
          <w:rFonts w:ascii="Arial Narrow" w:hAnsi="Arial Narrow"/>
          <w:lang w:val="en-GB"/>
        </w:rPr>
      </w:pPr>
    </w:p>
    <w:p w:rsidR="00912587" w:rsidRDefault="00912587" w:rsidP="008D2EF5">
      <w:pPr>
        <w:jc w:val="both"/>
        <w:rPr>
          <w:rFonts w:ascii="Arial Narrow" w:hAnsi="Arial Narrow"/>
          <w:lang w:val="en-GB"/>
        </w:rPr>
      </w:pPr>
    </w:p>
    <w:p w:rsidR="008D2EF5" w:rsidRDefault="008D2EF5" w:rsidP="008D2EF5">
      <w:pPr>
        <w:jc w:val="both"/>
        <w:rPr>
          <w:rFonts w:ascii="Arial Narrow" w:hAnsi="Arial Narrow"/>
          <w:lang w:val="en-GB"/>
        </w:rPr>
      </w:pPr>
    </w:p>
    <w:p w:rsidR="008D2EF5" w:rsidRPr="004F0464" w:rsidRDefault="008D2EF5" w:rsidP="008D2EF5">
      <w:pPr>
        <w:jc w:val="both"/>
        <w:rPr>
          <w:rFonts w:ascii="Arial Narrow" w:hAnsi="Arial Narrow"/>
          <w:lang w:val="en-GB"/>
        </w:rPr>
      </w:pPr>
    </w:p>
    <w:p w:rsidR="005779CF" w:rsidRPr="004F0464" w:rsidRDefault="005779CF" w:rsidP="008D2EF5">
      <w:pPr>
        <w:jc w:val="both"/>
        <w:rPr>
          <w:rFonts w:ascii="Arial Narrow" w:hAnsi="Arial Narrow"/>
          <w:lang w:val="en-GB"/>
        </w:rPr>
      </w:pPr>
    </w:p>
    <w:p w:rsidR="00920B4D" w:rsidRPr="004F0464" w:rsidRDefault="0048390A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 xml:space="preserve">MS </w:t>
      </w:r>
      <w:r w:rsidR="005659EA">
        <w:rPr>
          <w:rFonts w:ascii="Arial Narrow" w:hAnsi="Arial Narrow"/>
          <w:b/>
          <w:lang w:val="en-GB"/>
        </w:rPr>
        <w:t>JUDY BEAUMONT</w:t>
      </w:r>
    </w:p>
    <w:p w:rsidR="00920B4D" w:rsidRPr="004F0464" w:rsidRDefault="0048390A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 xml:space="preserve">DIRECTOR-GENERAL </w:t>
      </w:r>
      <w:r w:rsidR="005659EA">
        <w:rPr>
          <w:rFonts w:ascii="Arial Narrow" w:hAnsi="Arial Narrow"/>
          <w:b/>
          <w:lang w:val="en-GB"/>
        </w:rPr>
        <w:t>(ACTING)</w:t>
      </w:r>
    </w:p>
    <w:p w:rsidR="00A76401" w:rsidRPr="004F0464" w:rsidRDefault="00A76401" w:rsidP="008D2EF5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4F0464" w:rsidRDefault="00920B4D" w:rsidP="008D2EF5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DATE:</w:t>
      </w:r>
    </w:p>
    <w:p w:rsidR="00920B4D" w:rsidRPr="004F0464" w:rsidRDefault="00920B4D" w:rsidP="008D2EF5">
      <w:pPr>
        <w:jc w:val="both"/>
        <w:rPr>
          <w:rFonts w:ascii="Arial Narrow" w:hAnsi="Arial Narrow"/>
          <w:b/>
          <w:lang w:val="en-GB"/>
        </w:rPr>
      </w:pPr>
    </w:p>
    <w:p w:rsidR="00920B4D" w:rsidRPr="004F0464" w:rsidRDefault="00920B4D" w:rsidP="008D2EF5">
      <w:pPr>
        <w:jc w:val="both"/>
        <w:rPr>
          <w:rFonts w:ascii="Arial Narrow" w:hAnsi="Arial Narrow"/>
          <w:b/>
          <w:lang w:val="en-GB"/>
        </w:rPr>
      </w:pPr>
    </w:p>
    <w:p w:rsidR="00920B4D" w:rsidRPr="004F0464" w:rsidRDefault="00920B4D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DRAFT REPLY APPROVED/AMENDED</w:t>
      </w:r>
    </w:p>
    <w:p w:rsidR="00920B4D" w:rsidRPr="004F0464" w:rsidRDefault="00920B4D" w:rsidP="008D2EF5">
      <w:pPr>
        <w:jc w:val="both"/>
        <w:rPr>
          <w:rFonts w:ascii="Arial Narrow" w:hAnsi="Arial Narrow"/>
          <w:lang w:val="en-GB"/>
        </w:rPr>
      </w:pPr>
    </w:p>
    <w:p w:rsidR="00920B4D" w:rsidRDefault="00920B4D" w:rsidP="008D2EF5">
      <w:pPr>
        <w:jc w:val="both"/>
        <w:rPr>
          <w:rFonts w:ascii="Arial Narrow" w:hAnsi="Arial Narrow"/>
          <w:lang w:val="en-GB"/>
        </w:rPr>
      </w:pPr>
    </w:p>
    <w:p w:rsidR="008D2EF5" w:rsidRPr="004F0464" w:rsidRDefault="008D2EF5" w:rsidP="008D2EF5">
      <w:pPr>
        <w:jc w:val="both"/>
        <w:rPr>
          <w:rFonts w:ascii="Arial Narrow" w:hAnsi="Arial Narrow"/>
          <w:lang w:val="en-GB"/>
        </w:rPr>
      </w:pPr>
    </w:p>
    <w:p w:rsidR="00912587" w:rsidRPr="004F0464" w:rsidRDefault="00912587" w:rsidP="008D2EF5">
      <w:pPr>
        <w:jc w:val="both"/>
        <w:rPr>
          <w:rFonts w:ascii="Arial Narrow" w:hAnsi="Arial Narrow"/>
          <w:lang w:val="en-GB"/>
        </w:rPr>
      </w:pPr>
    </w:p>
    <w:p w:rsidR="00920B4D" w:rsidRPr="004F0464" w:rsidRDefault="00920B4D" w:rsidP="008D2EF5">
      <w:pPr>
        <w:jc w:val="both"/>
        <w:rPr>
          <w:rFonts w:ascii="Arial Narrow" w:hAnsi="Arial Narrow"/>
          <w:lang w:val="en-GB"/>
        </w:rPr>
      </w:pPr>
    </w:p>
    <w:p w:rsidR="00920B4D" w:rsidRPr="004F0464" w:rsidRDefault="00A76401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DR</w:t>
      </w:r>
      <w:r w:rsidR="00920B4D" w:rsidRPr="004F0464">
        <w:rPr>
          <w:rFonts w:ascii="Arial Narrow" w:hAnsi="Arial Narrow"/>
          <w:b/>
          <w:lang w:val="en-GB"/>
        </w:rPr>
        <w:t xml:space="preserve"> B E E MOLEWA, MP</w:t>
      </w:r>
    </w:p>
    <w:p w:rsidR="00920B4D" w:rsidRPr="004F0464" w:rsidRDefault="00920B4D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MINISTER OF ENVIRONMENTAL AFFAIRS</w:t>
      </w:r>
    </w:p>
    <w:p w:rsidR="00A76401" w:rsidRPr="004F0464" w:rsidRDefault="00A76401" w:rsidP="008D2EF5">
      <w:pPr>
        <w:jc w:val="both"/>
        <w:rPr>
          <w:rFonts w:ascii="Arial Narrow" w:hAnsi="Arial Narrow"/>
          <w:b/>
          <w:lang w:val="en-GB"/>
        </w:rPr>
      </w:pPr>
    </w:p>
    <w:p w:rsidR="00920B4D" w:rsidRPr="004F0464" w:rsidRDefault="00920B4D" w:rsidP="008D2EF5">
      <w:pPr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DATE:</w:t>
      </w:r>
    </w:p>
    <w:p w:rsidR="00B150D9" w:rsidRDefault="00B150D9" w:rsidP="008D2EF5">
      <w:pPr>
        <w:spacing w:line="360" w:lineRule="auto"/>
        <w:jc w:val="both"/>
        <w:rPr>
          <w:rFonts w:ascii="Arial Narrow" w:hAnsi="Arial Narrow"/>
          <w:b/>
          <w:lang w:val="en-GB"/>
        </w:rPr>
      </w:pPr>
    </w:p>
    <w:p w:rsidR="0033110B" w:rsidRPr="004F0464" w:rsidRDefault="005659EA" w:rsidP="008D2EF5">
      <w:pPr>
        <w:spacing w:line="360" w:lineRule="auto"/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br w:type="page"/>
      </w:r>
      <w:r w:rsidR="00511040" w:rsidRPr="004F0464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4F0464">
        <w:rPr>
          <w:rFonts w:ascii="Arial Narrow" w:hAnsi="Arial Narrow"/>
          <w:b/>
          <w:lang w:val="en-GB"/>
        </w:rPr>
        <w:t>ASSEMBLY</w:t>
      </w:r>
    </w:p>
    <w:p w:rsidR="00934D70" w:rsidRPr="004F0464" w:rsidRDefault="00FB0DC7" w:rsidP="008D2EF5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4F0464">
        <w:rPr>
          <w:rFonts w:ascii="Arial Narrow" w:hAnsi="Arial Narrow"/>
          <w:b/>
          <w:lang w:val="en-GB"/>
        </w:rPr>
        <w:t>(For written</w:t>
      </w:r>
      <w:r w:rsidR="00073CF6" w:rsidRPr="004F0464">
        <w:rPr>
          <w:rFonts w:ascii="Arial Narrow" w:hAnsi="Arial Narrow"/>
          <w:b/>
          <w:lang w:val="en-GB"/>
        </w:rPr>
        <w:t xml:space="preserve"> </w:t>
      </w:r>
      <w:r w:rsidR="00934D70" w:rsidRPr="004F0464">
        <w:rPr>
          <w:rFonts w:ascii="Arial Narrow" w:hAnsi="Arial Narrow"/>
          <w:b/>
          <w:lang w:val="en-GB"/>
        </w:rPr>
        <w:t>reply)</w:t>
      </w:r>
    </w:p>
    <w:p w:rsidR="00B150D9" w:rsidRDefault="00B150D9" w:rsidP="008D2EF5">
      <w:pPr>
        <w:spacing w:line="360" w:lineRule="auto"/>
        <w:jc w:val="both"/>
        <w:rPr>
          <w:rFonts w:ascii="Arial Narrow" w:hAnsi="Arial Narrow"/>
          <w:b/>
        </w:rPr>
      </w:pPr>
    </w:p>
    <w:p w:rsidR="00242211" w:rsidRPr="004F0464" w:rsidRDefault="00B150D9" w:rsidP="008D2EF5">
      <w:pPr>
        <w:spacing w:line="360" w:lineRule="auto"/>
        <w:jc w:val="both"/>
        <w:rPr>
          <w:rFonts w:ascii="Arial Narrow" w:hAnsi="Arial Narrow"/>
          <w:b/>
        </w:rPr>
      </w:pPr>
      <w:r w:rsidRPr="00EB37BD">
        <w:rPr>
          <w:rFonts w:ascii="Arial Narrow" w:hAnsi="Arial Narrow"/>
          <w:b/>
          <w:bCs/>
          <w:lang w:val="en-GB"/>
        </w:rPr>
        <w:t xml:space="preserve">QUESTION NO. </w:t>
      </w:r>
      <w:r w:rsidR="00164C2C">
        <w:rPr>
          <w:rFonts w:ascii="Arial Narrow" w:hAnsi="Arial Narrow"/>
          <w:b/>
        </w:rPr>
        <w:t>2537</w:t>
      </w:r>
      <w:r>
        <w:rPr>
          <w:rFonts w:ascii="Arial Narrow" w:hAnsi="Arial Narrow"/>
          <w:b/>
        </w:rPr>
        <w:t xml:space="preserve"> </w:t>
      </w:r>
      <w:r w:rsidR="00C37A66" w:rsidRPr="004F0464">
        <w:rPr>
          <w:rFonts w:ascii="Arial Narrow" w:hAnsi="Arial Narrow"/>
          <w:b/>
          <w:bCs/>
          <w:lang w:val="en-GB"/>
        </w:rPr>
        <w:t>{</w:t>
      </w:r>
      <w:r w:rsidR="00FB0DC7" w:rsidRPr="004F0464">
        <w:rPr>
          <w:rFonts w:ascii="Arial Narrow" w:hAnsi="Arial Narrow"/>
          <w:b/>
        </w:rPr>
        <w:t>NW</w:t>
      </w:r>
      <w:r w:rsidR="00164C2C">
        <w:rPr>
          <w:rFonts w:ascii="Arial Narrow" w:hAnsi="Arial Narrow"/>
          <w:b/>
        </w:rPr>
        <w:t>2824</w:t>
      </w:r>
      <w:r w:rsidR="00D472BE" w:rsidRPr="004F0464">
        <w:rPr>
          <w:rFonts w:ascii="Arial Narrow" w:hAnsi="Arial Narrow"/>
          <w:b/>
        </w:rPr>
        <w:t>E</w:t>
      </w:r>
      <w:r w:rsidR="00C37A66" w:rsidRPr="004F0464">
        <w:rPr>
          <w:rFonts w:ascii="Arial Narrow" w:hAnsi="Arial Narrow"/>
          <w:b/>
        </w:rPr>
        <w:t>}</w:t>
      </w:r>
    </w:p>
    <w:p w:rsidR="00B150D9" w:rsidRDefault="00B150D9" w:rsidP="008D2EF5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</w:p>
    <w:p w:rsidR="00242211" w:rsidRPr="004F0464" w:rsidRDefault="00107D87" w:rsidP="008D2EF5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4F0464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4F0464">
        <w:rPr>
          <w:rFonts w:ascii="Arial Narrow" w:hAnsi="Arial Narrow"/>
          <w:b/>
          <w:bCs/>
          <w:lang w:val="en-GB"/>
        </w:rPr>
        <w:t>NO</w:t>
      </w:r>
      <w:r w:rsidR="00F672E2" w:rsidRPr="004F0464">
        <w:rPr>
          <w:rFonts w:ascii="Arial Narrow" w:hAnsi="Arial Narrow"/>
          <w:b/>
          <w:bCs/>
          <w:lang w:val="en-GB"/>
        </w:rPr>
        <w:t>.</w:t>
      </w:r>
      <w:r w:rsidR="003075D1">
        <w:rPr>
          <w:rFonts w:ascii="Arial Narrow" w:hAnsi="Arial Narrow"/>
          <w:b/>
          <w:bCs/>
          <w:lang w:val="en-GB"/>
        </w:rPr>
        <w:t>28</w:t>
      </w:r>
      <w:r w:rsidR="00511040" w:rsidRPr="004F0464">
        <w:rPr>
          <w:rFonts w:ascii="Arial Narrow" w:hAnsi="Arial Narrow"/>
          <w:b/>
          <w:bCs/>
          <w:lang w:val="en-GB"/>
        </w:rPr>
        <w:t xml:space="preserve"> </w:t>
      </w:r>
      <w:r w:rsidR="00416ABD" w:rsidRPr="004F0464">
        <w:rPr>
          <w:rFonts w:ascii="Arial Narrow" w:hAnsi="Arial Narrow"/>
          <w:b/>
          <w:bCs/>
          <w:lang w:val="en-GB"/>
        </w:rPr>
        <w:t>of</w:t>
      </w:r>
      <w:r w:rsidR="00435D92" w:rsidRPr="004F0464">
        <w:rPr>
          <w:rFonts w:ascii="Arial Narrow" w:hAnsi="Arial Narrow"/>
          <w:b/>
          <w:bCs/>
          <w:lang w:val="en-GB"/>
        </w:rPr>
        <w:t xml:space="preserve"> </w:t>
      </w:r>
      <w:r w:rsidR="005A09F1" w:rsidRPr="004F0464">
        <w:rPr>
          <w:rFonts w:ascii="Arial Narrow" w:hAnsi="Arial Narrow"/>
          <w:b/>
          <w:bCs/>
          <w:lang w:val="en-GB"/>
        </w:rPr>
        <w:t>2018</w:t>
      </w:r>
    </w:p>
    <w:p w:rsidR="00B150D9" w:rsidRPr="00D06889" w:rsidRDefault="00B150D9" w:rsidP="008D2EF5">
      <w:pPr>
        <w:spacing w:line="360" w:lineRule="auto"/>
        <w:jc w:val="both"/>
        <w:rPr>
          <w:rFonts w:ascii="Arial Narrow" w:hAnsi="Arial Narrow"/>
          <w:b/>
        </w:rPr>
      </w:pPr>
    </w:p>
    <w:p w:rsidR="00027887" w:rsidRPr="00D06889" w:rsidRDefault="003D4060" w:rsidP="008D2EF5">
      <w:pPr>
        <w:spacing w:line="360" w:lineRule="auto"/>
        <w:jc w:val="both"/>
        <w:rPr>
          <w:rFonts w:ascii="Arial Narrow" w:hAnsi="Arial Narrow"/>
          <w:b/>
        </w:rPr>
      </w:pPr>
      <w:r w:rsidRPr="00D06889">
        <w:rPr>
          <w:rFonts w:ascii="Arial Narrow" w:hAnsi="Arial Narrow"/>
          <w:b/>
        </w:rPr>
        <w:t>DATE OF PUBLICATION</w:t>
      </w:r>
      <w:r w:rsidR="0087358A" w:rsidRPr="00D06889">
        <w:rPr>
          <w:rFonts w:ascii="Arial Narrow" w:hAnsi="Arial Narrow"/>
          <w:b/>
        </w:rPr>
        <w:t>:</w:t>
      </w:r>
      <w:r w:rsidR="00855745" w:rsidRPr="00D06889">
        <w:rPr>
          <w:rFonts w:ascii="Arial Narrow" w:hAnsi="Arial Narrow"/>
          <w:b/>
        </w:rPr>
        <w:t xml:space="preserve"> </w:t>
      </w:r>
      <w:r w:rsidR="003075D1" w:rsidRPr="00D06889">
        <w:rPr>
          <w:rFonts w:ascii="Arial Narrow" w:hAnsi="Arial Narrow"/>
          <w:b/>
        </w:rPr>
        <w:t xml:space="preserve">31 </w:t>
      </w:r>
      <w:r w:rsidR="004900F6" w:rsidRPr="00D06889">
        <w:rPr>
          <w:rFonts w:ascii="Arial Narrow" w:hAnsi="Arial Narrow"/>
          <w:b/>
        </w:rPr>
        <w:t>August</w:t>
      </w:r>
      <w:r w:rsidR="005A09F1" w:rsidRPr="00D06889">
        <w:rPr>
          <w:rFonts w:ascii="Arial Narrow" w:hAnsi="Arial Narrow"/>
          <w:b/>
        </w:rPr>
        <w:t xml:space="preserve"> 2018</w:t>
      </w:r>
    </w:p>
    <w:p w:rsidR="0062332E" w:rsidRPr="00D06889" w:rsidRDefault="009A2DB1" w:rsidP="005659EA">
      <w:pPr>
        <w:spacing w:before="100" w:beforeAutospacing="1" w:after="100" w:afterAutospacing="1"/>
        <w:ind w:left="720" w:hanging="720"/>
        <w:jc w:val="both"/>
        <w:outlineLvl w:val="0"/>
        <w:rPr>
          <w:rFonts w:ascii="Arial Narrow" w:hAnsi="Arial Narrow"/>
          <w:b/>
        </w:rPr>
      </w:pPr>
      <w:r w:rsidRPr="00D06889">
        <w:rPr>
          <w:rFonts w:ascii="Arial Narrow" w:hAnsi="Arial Narrow"/>
          <w:b/>
          <w:lang w:val="en-GB"/>
        </w:rPr>
        <w:t xml:space="preserve">Mr T Z Hadebe (DA) </w:t>
      </w:r>
      <w:r w:rsidR="0062332E" w:rsidRPr="00D06889">
        <w:rPr>
          <w:rFonts w:ascii="Arial Narrow" w:hAnsi="Arial Narrow"/>
          <w:b/>
        </w:rPr>
        <w:t>to ask the Minister of Environmental Affairs:</w:t>
      </w:r>
    </w:p>
    <w:p w:rsidR="00F41814" w:rsidRDefault="00164C2C" w:rsidP="005659EA">
      <w:pPr>
        <w:spacing w:before="100" w:beforeAutospacing="1" w:after="100" w:afterAutospacing="1" w:line="360" w:lineRule="auto"/>
        <w:jc w:val="both"/>
        <w:outlineLvl w:val="0"/>
        <w:rPr>
          <w:rFonts w:ascii="Arial Narrow" w:eastAsia="Calibri" w:hAnsi="Arial Narrow"/>
          <w:noProof/>
          <w:lang w:val="en-GB"/>
        </w:rPr>
      </w:pPr>
      <w:r w:rsidRPr="00D06889">
        <w:rPr>
          <w:rFonts w:ascii="Arial Narrow" w:eastAsia="Calibri" w:hAnsi="Arial Narrow"/>
          <w:lang w:val="en-GB"/>
        </w:rPr>
        <w:t xml:space="preserve">Will she provide Mr T Z </w:t>
      </w:r>
      <w:r w:rsidRPr="00D06889">
        <w:rPr>
          <w:rFonts w:ascii="Arial Narrow" w:hAnsi="Arial Narrow"/>
          <w:lang w:val="en-GB"/>
        </w:rPr>
        <w:t>Hadebe</w:t>
      </w:r>
      <w:r w:rsidRPr="00D06889">
        <w:rPr>
          <w:rFonts w:ascii="Arial Narrow" w:eastAsia="Calibri" w:hAnsi="Arial Narrow"/>
          <w:lang w:val="en-GB"/>
        </w:rPr>
        <w:t xml:space="preserve"> with a list of all historical and/or legacy tyre storage sites, including the (a) volumes of tyres and (b) contact details of the owners in each case</w:t>
      </w:r>
      <w:r w:rsidRPr="00D06889">
        <w:rPr>
          <w:rFonts w:ascii="Arial Narrow" w:eastAsia="Calibri" w:hAnsi="Arial Narrow"/>
          <w:noProof/>
          <w:lang w:val="en-GB"/>
        </w:rPr>
        <w:t>?</w:t>
      </w:r>
    </w:p>
    <w:p w:rsidR="008D2EF5" w:rsidRPr="00D06889" w:rsidRDefault="008D2EF5" w:rsidP="005659EA">
      <w:pPr>
        <w:spacing w:before="100" w:beforeAutospacing="1" w:after="100" w:afterAutospacing="1"/>
        <w:ind w:left="720" w:hanging="720"/>
        <w:jc w:val="both"/>
        <w:outlineLvl w:val="0"/>
        <w:rPr>
          <w:rFonts w:ascii="Arial Narrow" w:hAnsi="Arial Narrow"/>
          <w:b/>
        </w:rPr>
        <w:sectPr w:rsidR="008D2EF5" w:rsidRPr="00D06889" w:rsidSect="008D2EF5">
          <w:footerReference w:type="default" r:id="rId10"/>
          <w:pgSz w:w="11907" w:h="16839" w:code="9"/>
          <w:pgMar w:top="1440" w:right="1440" w:bottom="1440" w:left="1440" w:header="709" w:footer="709" w:gutter="0"/>
          <w:cols w:space="708"/>
          <w:docGrid w:linePitch="360"/>
        </w:sectPr>
      </w:pPr>
    </w:p>
    <w:p w:rsidR="00B150D9" w:rsidRPr="00D06889" w:rsidRDefault="00B150D9" w:rsidP="00CB0C9A">
      <w:pPr>
        <w:spacing w:line="360" w:lineRule="auto"/>
        <w:jc w:val="both"/>
        <w:rPr>
          <w:rFonts w:ascii="Arial Narrow" w:hAnsi="Arial Narrow"/>
          <w:b/>
        </w:rPr>
      </w:pPr>
      <w:r w:rsidRPr="00D06889">
        <w:rPr>
          <w:rFonts w:ascii="Arial Narrow" w:hAnsi="Arial Narrow"/>
          <w:b/>
        </w:rPr>
        <w:lastRenderedPageBreak/>
        <w:t>2</w:t>
      </w:r>
      <w:r w:rsidR="00164C2C" w:rsidRPr="00D06889">
        <w:rPr>
          <w:rFonts w:ascii="Arial Narrow" w:hAnsi="Arial Narrow"/>
          <w:b/>
        </w:rPr>
        <w:t>537</w:t>
      </w:r>
      <w:r w:rsidRPr="00D06889">
        <w:rPr>
          <w:rFonts w:ascii="Arial Narrow" w:hAnsi="Arial Narrow"/>
          <w:b/>
        </w:rPr>
        <w:t>. THE MINISTER OF ENVIRONMENTAL AFFAIRS REPLIES:</w:t>
      </w:r>
    </w:p>
    <w:p w:rsidR="00DD3883" w:rsidRPr="00CB0C9A" w:rsidRDefault="00DD3883" w:rsidP="00CB0C9A">
      <w:pPr>
        <w:spacing w:line="360" w:lineRule="auto"/>
        <w:jc w:val="both"/>
        <w:outlineLvl w:val="0"/>
        <w:rPr>
          <w:rFonts w:ascii="Arial Narrow" w:hAnsi="Arial Narrow"/>
        </w:rPr>
      </w:pPr>
    </w:p>
    <w:p w:rsidR="00DD3883" w:rsidRDefault="00DD3883" w:rsidP="00CB0C9A">
      <w:pPr>
        <w:spacing w:line="360" w:lineRule="auto"/>
        <w:jc w:val="both"/>
        <w:outlineLvl w:val="0"/>
        <w:rPr>
          <w:rFonts w:ascii="Arial Narrow" w:eastAsia="Calibri" w:hAnsi="Arial Narrow"/>
          <w:noProof/>
          <w:lang w:val="en-GB"/>
        </w:rPr>
      </w:pPr>
      <w:r w:rsidRPr="00DD3883">
        <w:rPr>
          <w:rFonts w:ascii="Arial Narrow" w:hAnsi="Arial Narrow"/>
        </w:rPr>
        <w:t>The following information is currently available. Some data is still to be verified and will be made available as soon as the information can be verified by the department</w:t>
      </w:r>
      <w:r w:rsidRPr="00DD3883">
        <w:rPr>
          <w:rFonts w:ascii="Arial Narrow" w:eastAsia="Calibri" w:hAnsi="Arial Narrow"/>
          <w:noProof/>
          <w:lang w:val="en-GB"/>
        </w:rPr>
        <w:t>.</w:t>
      </w:r>
    </w:p>
    <w:p w:rsidR="00CB0C9A" w:rsidRDefault="00CB0C9A" w:rsidP="00CB0C9A">
      <w:pPr>
        <w:spacing w:line="360" w:lineRule="auto"/>
        <w:jc w:val="both"/>
        <w:outlineLvl w:val="0"/>
        <w:rPr>
          <w:rFonts w:ascii="Arial Narrow" w:eastAsia="Calibri" w:hAnsi="Arial Narrow"/>
          <w:noProof/>
          <w:lang w:val="en-GB"/>
        </w:rPr>
      </w:pPr>
    </w:p>
    <w:p w:rsidR="00C80BDD" w:rsidRPr="00D06889" w:rsidRDefault="00C80BDD" w:rsidP="00CB0C9A">
      <w:pPr>
        <w:spacing w:after="100" w:afterAutospacing="1" w:line="360" w:lineRule="auto"/>
        <w:jc w:val="both"/>
        <w:outlineLvl w:val="0"/>
        <w:rPr>
          <w:rFonts w:ascii="Arial Narrow" w:eastAsia="Calibri" w:hAnsi="Arial Narrow"/>
          <w:noProof/>
          <w:lang w:val="en-GB"/>
        </w:rPr>
      </w:pPr>
      <w:r>
        <w:rPr>
          <w:rFonts w:ascii="Arial Narrow" w:eastAsia="Calibri" w:hAnsi="Arial Narrow"/>
          <w:noProof/>
          <w:lang w:val="en-GB"/>
        </w:rPr>
        <w:t>The registration information, received stockpile abatement plans and engagements with stockpile owners indicate the following: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9"/>
        <w:gridCol w:w="2693"/>
        <w:gridCol w:w="1701"/>
        <w:gridCol w:w="1559"/>
      </w:tblGrid>
      <w:tr w:rsidR="00C80BDD" w:rsidRPr="00521FF6" w:rsidTr="00CB0C9A">
        <w:trPr>
          <w:tblHeader/>
        </w:trPr>
        <w:tc>
          <w:tcPr>
            <w:tcW w:w="3119" w:type="dxa"/>
            <w:vMerge w:val="restart"/>
            <w:shd w:val="clear" w:color="auto" w:fill="auto"/>
          </w:tcPr>
          <w:p w:rsidR="00C80BDD" w:rsidRPr="00521FF6" w:rsidRDefault="00C80BDD" w:rsidP="00955E15">
            <w:pPr>
              <w:numPr>
                <w:ilvl w:val="0"/>
                <w:numId w:val="6"/>
              </w:num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  <w:r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>Number of tyres and/or area</w:t>
            </w:r>
            <w:r w:rsidRPr="00521FF6"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 xml:space="preserve"> of historical and/or legacy stockpiles</w:t>
            </w:r>
            <w:r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 xml:space="preserve"> storage</w:t>
            </w:r>
          </w:p>
        </w:tc>
        <w:tc>
          <w:tcPr>
            <w:tcW w:w="5953" w:type="dxa"/>
            <w:gridSpan w:val="3"/>
            <w:shd w:val="clear" w:color="auto" w:fill="auto"/>
          </w:tcPr>
          <w:p w:rsidR="00C80BDD" w:rsidRPr="00521FF6" w:rsidRDefault="00C80BDD" w:rsidP="00955E15">
            <w:pPr>
              <w:numPr>
                <w:ilvl w:val="0"/>
                <w:numId w:val="6"/>
              </w:num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  <w:r w:rsidRPr="00521FF6">
              <w:rPr>
                <w:rFonts w:ascii="Arial Narrow" w:eastAsia="Calibri" w:hAnsi="Arial Narrow"/>
                <w:b/>
                <w:color w:val="000000"/>
                <w:lang w:val="en-GB"/>
              </w:rPr>
              <w:t>Contact details of the owners</w:t>
            </w:r>
          </w:p>
        </w:tc>
      </w:tr>
      <w:tr w:rsidR="00C80BDD" w:rsidRPr="00521FF6" w:rsidTr="00CB0C9A">
        <w:trPr>
          <w:tblHeader/>
        </w:trPr>
        <w:tc>
          <w:tcPr>
            <w:tcW w:w="3119" w:type="dxa"/>
            <w:vMerge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  <w:r w:rsidRPr="00521FF6"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>Owner’s name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  <w:r w:rsidRPr="00521FF6"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>Tel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</w:pPr>
            <w:r w:rsidRPr="00521FF6">
              <w:rPr>
                <w:rFonts w:ascii="Arial Narrow" w:eastAsia="Calibri" w:hAnsi="Arial Narrow"/>
                <w:b/>
                <w:noProof/>
                <w:color w:val="000000"/>
                <w:lang w:val="en-GB"/>
              </w:rPr>
              <w:t>Cell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ind w:left="720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 xml:space="preserve">To </w:t>
            </w:r>
            <w:r w:rsidR="001502BD">
              <w:rPr>
                <w:rFonts w:ascii="Arial Narrow" w:eastAsia="Calibri" w:hAnsi="Arial Narrow"/>
                <w:noProof/>
                <w:lang w:val="en-GB"/>
              </w:rPr>
              <w:t>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SA Tyre Recyclers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1 577 1704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ind w:left="720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 xml:space="preserve">Estimated at </w:t>
            </w:r>
            <w:r w:rsidRPr="001540A5">
              <w:rPr>
                <w:rFonts w:ascii="Arial Narrow" w:eastAsia="Calibri" w:hAnsi="Arial Narrow"/>
                <w:noProof/>
                <w:lang w:val="en-GB"/>
              </w:rPr>
              <w:t>6000 tonnes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but not yet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Makhubu Logistics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1 854 7904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01AD7" w:rsidRDefault="00C80BDD" w:rsidP="00955E15">
            <w:pPr>
              <w:spacing w:before="100" w:beforeAutospacing="1" w:after="100" w:afterAutospacing="1"/>
              <w:ind w:left="720"/>
              <w:jc w:val="both"/>
              <w:outlineLvl w:val="0"/>
              <w:rPr>
                <w:rFonts w:ascii="Arial Narrow" w:eastAsia="Calibri" w:hAnsi="Arial Narrow"/>
                <w:noProof/>
                <w:vertAlign w:val="superscript"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170 tyres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covering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 3525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 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area 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Foskor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5 789 200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1502BD" w:rsidP="00955E15">
            <w:pPr>
              <w:spacing w:before="100" w:beforeAutospacing="1" w:after="100" w:afterAutospacing="1"/>
              <w:ind w:left="720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T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Highveld Steel and Vanadium Corporation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3 690 888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ind w:left="720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Estimated at at least 1</w:t>
            </w:r>
            <w:r w:rsidR="00273B5E">
              <w:rPr>
                <w:rFonts w:ascii="Arial Narrow" w:eastAsia="Calibri" w:hAnsi="Arial Narrow"/>
                <w:noProof/>
                <w:lang w:val="en-GB"/>
              </w:rPr>
              <w:t>2000 tonnes but t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Finsch Diamond Mine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53 385 2345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.048 ha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frisam Dudfield Factory 4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8 633 602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jc w:val="center"/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</w:rPr>
              <w:t xml:space="preserve">820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 w:rsidRPr="00521FF6">
              <w:rPr>
                <w:rFonts w:ascii="Arial Narrow" w:eastAsia="Calibri" w:hAnsi="Arial Narrow"/>
              </w:rPr>
              <w:t xml:space="preserve"> (0.082 ha)</w:t>
            </w:r>
          </w:p>
        </w:tc>
        <w:tc>
          <w:tcPr>
            <w:tcW w:w="2693" w:type="dxa"/>
            <w:shd w:val="clear" w:color="auto" w:fill="auto"/>
          </w:tcPr>
          <w:p w:rsidR="00C80BDD" w:rsidRPr="00CB0C9A" w:rsidRDefault="00C80BDD" w:rsidP="00CB0C9A">
            <w:pPr>
              <w:numPr>
                <w:ilvl w:val="0"/>
                <w:numId w:val="7"/>
              </w:numPr>
              <w:ind w:left="601" w:hanging="425"/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frisam Dudfield Factory 3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8 633 602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jc w:val="center"/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</w:rPr>
              <w:t xml:space="preserve">962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ind w:left="601" w:hanging="425"/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frisam Dudfield Factory 2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8 633 602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C80BDD" w:rsidRDefault="00C80BDD" w:rsidP="005659EA">
            <w:pPr>
              <w:jc w:val="center"/>
              <w:rPr>
                <w:rFonts w:ascii="Arial Narrow" w:eastAsia="Calibri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ind w:left="601" w:hanging="425"/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frisam Dudfield Factory 1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8 633 602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CB0C9A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Tyreking Worcester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3 347 4214/5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659EA" w:rsidRDefault="005659EA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De Beers</w:t>
            </w:r>
            <w:r w:rsidR="00C80BDD" w:rsidRPr="005659EA">
              <w:rPr>
                <w:rFonts w:ascii="Arial Narrow" w:eastAsia="Calibri" w:hAnsi="Arial Narrow"/>
                <w:noProof/>
                <w:lang w:val="en-GB"/>
              </w:rPr>
              <w:t xml:space="preserve"> Consolidated Mines - Namaqualan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7 807 3252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2 000 tyres covering 9 973 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Cullinan Diamond Mine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2 305 2911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Middelburg Mine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lastRenderedPageBreak/>
              <w:t>Services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lastRenderedPageBreak/>
              <w:t>013</w:t>
            </w:r>
            <w:r w:rsidR="005659EA">
              <w:rPr>
                <w:rFonts w:ascii="Arial Narrow" w:eastAsia="Calibri" w:hAnsi="Arial Narrow"/>
                <w:noProof/>
                <w:lang w:val="en-GB"/>
              </w:rPr>
              <w:t xml:space="preserve"> 249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3232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82 776 6616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lastRenderedPageBreak/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Middelburg Mine Services (North Hard Park)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3 249 3232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396 tyres covering 10 000 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area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Sishen Iron Ore, Thabazimbi Mine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4 777 3137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D Nienaber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3961 tyres 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covering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19</w:t>
            </w:r>
            <w:r>
              <w:rPr>
                <w:rFonts w:ascii="Arial Narrow" w:eastAsia="Calibri" w:hAnsi="Arial Narrow"/>
                <w:noProof/>
                <w:lang w:val="en-GB"/>
              </w:rPr>
              <w:t> 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818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 </w:t>
            </w:r>
            <w:r>
              <w:rPr>
                <w:rFonts w:ascii="Arial Narrow" w:eastAsia="Calibri" w:hAnsi="Arial Narrow"/>
                <w:noProof/>
                <w:lang w:val="en-GB"/>
              </w:rPr>
              <w:t>area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PMC Palabora Mining Company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5 780 2537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Leslie David Woest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54 tyres on 1</w:t>
            </w:r>
            <w:r>
              <w:rPr>
                <w:rFonts w:ascii="Arial Narrow" w:eastAsia="Calibri" w:hAnsi="Arial Narrow"/>
                <w:noProof/>
                <w:lang w:val="en-GB"/>
              </w:rPr>
              <w:t> 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t>200 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 w:rsidR="005659EA"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 xml:space="preserve">  </w:t>
            </w:r>
            <w:r>
              <w:rPr>
                <w:rFonts w:ascii="Arial Narrow" w:eastAsia="Calibri" w:hAnsi="Arial Narrow"/>
                <w:noProof/>
                <w:lang w:val="en-GB"/>
              </w:rPr>
              <w:t>area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PPC Lime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53 385 820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Exxaro Coal (Pty) Ltd Grootgeluk Coal Mine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4 763 9288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Estimated to be at least 700 tyres but not yet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Sishen Iron Ore Company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53 739 280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Marico Chrome Corp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8 350 990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1245 tyres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Transhex Group (Ltd)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7 831 8138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6642A4" w:rsidRDefault="00C80BDD" w:rsidP="005659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L A Crushers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5 781 600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6642A4" w:rsidRDefault="00DD3883" w:rsidP="005659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Emmerentia S.M. Pretorius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6642A4" w:rsidRDefault="00DD3883" w:rsidP="005659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Transnet National Ports Authority Saldanha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22 703 545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6642A4" w:rsidRDefault="00DD3883" w:rsidP="005659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Transnet National Ports Authority Richards Bay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35 905 3310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6642A4" w:rsidRDefault="00DD3883" w:rsidP="005659E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659EA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Assmang Limited </w:t>
            </w:r>
            <w:r w:rsidRPr="00521FF6">
              <w:rPr>
                <w:rFonts w:ascii="Arial Narrow" w:eastAsia="Calibri" w:hAnsi="Arial Narrow"/>
                <w:noProof/>
                <w:lang w:val="en-GB"/>
              </w:rPr>
              <w:lastRenderedPageBreak/>
              <w:t>Black Rock Mine Operations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lastRenderedPageBreak/>
              <w:t>053 751 5555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lastRenderedPageBreak/>
              <w:t>Estimated at 2 000 tyres but not yet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nglo Operation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3 693 025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DD3883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Isibonelo Colliery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 xml:space="preserve">017 620 2714 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DD3883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Anglo American Ltd: Mogalakwena Platinum Mine</w:t>
            </w:r>
          </w:p>
          <w:p w:rsidR="00C80BDD" w:rsidRPr="00521FF6" w:rsidRDefault="00C80BDD" w:rsidP="00CB0C9A">
            <w:p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5 418 2518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DD3883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Venetia Mine (Pty) Ltd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5 575 2004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DD3883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Wolvekrans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(36)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</w:rPr>
              <w:t>013 689 4028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732488" w:rsidP="00955E15">
            <w:pPr>
              <w:rPr>
                <w:rFonts w:ascii="Arial Narrow" w:eastAsia="Calibri" w:hAnsi="Arial Narrow"/>
              </w:rPr>
            </w:pPr>
            <w:r>
              <w:rPr>
                <w:rFonts w:ascii="Arial Narrow" w:eastAsia="Calibri" w:hAnsi="Arial Narrow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DD3883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hAnsi="Arial Narrow"/>
              </w:rPr>
              <w:t>T</w:t>
            </w:r>
            <w:r w:rsidRPr="00C80BDD">
              <w:rPr>
                <w:rFonts w:ascii="Arial Narrow" w:hAnsi="Arial Narrow"/>
              </w:rPr>
              <w:t>o be verified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Wolvekrans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(37)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rPr>
                <w:rFonts w:ascii="Arial Narrow" w:eastAsia="Calibri" w:hAnsi="Arial Narrow"/>
              </w:rPr>
            </w:pPr>
            <w:r w:rsidRPr="00521FF6">
              <w:rPr>
                <w:rFonts w:ascii="Arial Narrow" w:eastAsia="Calibri" w:hAnsi="Arial Narrow"/>
              </w:rPr>
              <w:t>013 689 4028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C66A8" w:rsidP="00955E15">
            <w:pPr>
              <w:rPr>
                <w:rFonts w:ascii="Arial Narrow" w:eastAsia="Calibri" w:hAnsi="Arial Narrow"/>
              </w:rPr>
            </w:pPr>
            <w:r>
              <w:rPr>
                <w:rFonts w:ascii="Arial Narrow" w:eastAsia="Calibri" w:hAnsi="Arial Narrow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2332 tyres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Black Mountain Mining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54 983 9687/66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C66A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  <w:tr w:rsidR="00C80BDD" w:rsidRPr="00521FF6" w:rsidTr="00CB0C9A">
        <w:tc>
          <w:tcPr>
            <w:tcW w:w="3119" w:type="dxa"/>
            <w:shd w:val="clear" w:color="auto" w:fill="auto"/>
          </w:tcPr>
          <w:p w:rsidR="00C80BDD" w:rsidRPr="00521FF6" w:rsidRDefault="00C80BDD" w:rsidP="005659EA">
            <w:pPr>
              <w:spacing w:before="100" w:beforeAutospacing="1" w:after="100" w:afterAutospacing="1"/>
              <w:jc w:val="center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810 tyres covering an area of 895 m</w:t>
            </w:r>
            <w:r>
              <w:rPr>
                <w:rFonts w:ascii="Arial Narrow" w:eastAsia="Calibri" w:hAnsi="Arial Narrow"/>
                <w:noProof/>
                <w:vertAlign w:val="superscript"/>
                <w:lang w:val="en-GB"/>
              </w:rPr>
              <w:t>2</w:t>
            </w:r>
            <w:r>
              <w:rPr>
                <w:rFonts w:ascii="Arial Narrow" w:eastAsia="Calibri" w:hAnsi="Arial Narrow"/>
                <w:noProof/>
                <w:lang w:val="en-GB"/>
              </w:rPr>
              <w:t xml:space="preserve"> area</w:t>
            </w:r>
          </w:p>
        </w:tc>
        <w:tc>
          <w:tcPr>
            <w:tcW w:w="2693" w:type="dxa"/>
            <w:shd w:val="clear" w:color="auto" w:fill="auto"/>
          </w:tcPr>
          <w:p w:rsidR="00C80BDD" w:rsidRPr="00521FF6" w:rsidRDefault="00C80BDD" w:rsidP="00CB0C9A">
            <w:pPr>
              <w:numPr>
                <w:ilvl w:val="0"/>
                <w:numId w:val="7"/>
              </w:numPr>
              <w:spacing w:before="100" w:beforeAutospacing="1" w:after="100" w:afterAutospacing="1"/>
              <w:ind w:left="601" w:hanging="425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Dwarsrivier Chrome Mine</w:t>
            </w:r>
          </w:p>
        </w:tc>
        <w:tc>
          <w:tcPr>
            <w:tcW w:w="1701" w:type="dxa"/>
            <w:shd w:val="clear" w:color="auto" w:fill="auto"/>
          </w:tcPr>
          <w:p w:rsidR="00C80BDD" w:rsidRPr="00521FF6" w:rsidRDefault="00C80BDD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 w:rsidRPr="00521FF6">
              <w:rPr>
                <w:rFonts w:ascii="Arial Narrow" w:eastAsia="Calibri" w:hAnsi="Arial Narrow"/>
                <w:noProof/>
                <w:lang w:val="en-GB"/>
              </w:rPr>
              <w:t>013 230 4877</w:t>
            </w:r>
          </w:p>
        </w:tc>
        <w:tc>
          <w:tcPr>
            <w:tcW w:w="1559" w:type="dxa"/>
            <w:shd w:val="clear" w:color="auto" w:fill="auto"/>
          </w:tcPr>
          <w:p w:rsidR="00C80BDD" w:rsidRPr="00521FF6" w:rsidRDefault="00CC66A8" w:rsidP="00955E15">
            <w:pPr>
              <w:spacing w:before="100" w:beforeAutospacing="1" w:after="100" w:afterAutospacing="1"/>
              <w:jc w:val="both"/>
              <w:outlineLvl w:val="0"/>
              <w:rPr>
                <w:rFonts w:ascii="Arial Narrow" w:eastAsia="Calibri" w:hAnsi="Arial Narrow"/>
                <w:noProof/>
                <w:lang w:val="en-GB"/>
              </w:rPr>
            </w:pPr>
            <w:r>
              <w:rPr>
                <w:rFonts w:ascii="Arial Narrow" w:eastAsia="Calibri" w:hAnsi="Arial Narrow"/>
                <w:noProof/>
                <w:lang w:val="en-GB"/>
              </w:rPr>
              <w:t>--------------------</w:t>
            </w:r>
          </w:p>
        </w:tc>
      </w:tr>
    </w:tbl>
    <w:p w:rsidR="005659EA" w:rsidRDefault="005659EA" w:rsidP="00D32E5D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5659EA" w:rsidRDefault="005659EA" w:rsidP="00D32E5D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5659EA" w:rsidRDefault="005659EA" w:rsidP="00D32E5D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</w:p>
    <w:p w:rsidR="004B26B7" w:rsidRPr="00D32E5D" w:rsidRDefault="00D70341" w:rsidP="00D32E5D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D32E5D">
        <w:rPr>
          <w:rFonts w:ascii="Arial Narrow" w:hAnsi="Arial Narrow"/>
          <w:b/>
          <w:lang w:val="af-ZA" w:eastAsia="en-ZA"/>
        </w:rPr>
        <w:t>---ooOoo---</w:t>
      </w:r>
    </w:p>
    <w:sectPr w:rsidR="004B26B7" w:rsidRPr="00D32E5D" w:rsidSect="006F5985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101B" w:rsidRDefault="0072101B" w:rsidP="004F1BDF">
      <w:r>
        <w:separator/>
      </w:r>
    </w:p>
  </w:endnote>
  <w:endnote w:type="continuationSeparator" w:id="0">
    <w:p w:rsidR="0072101B" w:rsidRDefault="0072101B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2488" w:rsidRPr="00C37A66" w:rsidRDefault="00732488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proofErr w:type="gramStart"/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proofErr w:type="gramEnd"/>
    <w:r>
      <w:rPr>
        <w:rFonts w:ascii="Arial Narrow" w:hAnsi="Arial Narrow"/>
        <w:b w:val="0"/>
        <w:sz w:val="16"/>
        <w:szCs w:val="16"/>
      </w:rPr>
      <w:t xml:space="preserve"> 2537</w:t>
    </w:r>
    <w:r>
      <w:rPr>
        <w:rFonts w:ascii="Arial Narrow" w:hAnsi="Arial Narrow"/>
        <w:b w:val="0"/>
        <w:sz w:val="16"/>
        <w:szCs w:val="16"/>
      </w:rPr>
      <w:tab/>
    </w:r>
    <w:r>
      <w:rPr>
        <w:rFonts w:ascii="Arial Narrow" w:eastAsia="Calibri" w:hAnsi="Arial Narrow"/>
        <w:b w:val="0"/>
        <w:bCs w:val="0"/>
        <w:sz w:val="16"/>
        <w:szCs w:val="16"/>
        <w:lang w:val="en-ZA"/>
      </w:rPr>
      <w:t>NW2824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101B" w:rsidRDefault="0072101B" w:rsidP="004F1BDF">
      <w:r>
        <w:separator/>
      </w:r>
    </w:p>
  </w:footnote>
  <w:footnote w:type="continuationSeparator" w:id="0">
    <w:p w:rsidR="0072101B" w:rsidRDefault="0072101B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0C4AD7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1C1431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460D4C"/>
    <w:multiLevelType w:val="hybridMultilevel"/>
    <w:tmpl w:val="B360D7C6"/>
    <w:lvl w:ilvl="0" w:tplc="775475E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7C85452"/>
    <w:multiLevelType w:val="hybridMultilevel"/>
    <w:tmpl w:val="7DC0AE82"/>
    <w:lvl w:ilvl="0" w:tplc="4AB2DC5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0F90497"/>
    <w:multiLevelType w:val="hybridMultilevel"/>
    <w:tmpl w:val="BCEC51C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ED27AA"/>
    <w:multiLevelType w:val="hybridMultilevel"/>
    <w:tmpl w:val="2DCA0A4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BC51AC"/>
    <w:multiLevelType w:val="hybridMultilevel"/>
    <w:tmpl w:val="9934D2E4"/>
    <w:lvl w:ilvl="0" w:tplc="AD0AE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A106A9"/>
    <w:multiLevelType w:val="hybridMultilevel"/>
    <w:tmpl w:val="ED8499AC"/>
    <w:lvl w:ilvl="0" w:tplc="D32A72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5"/>
  </w:num>
  <w:num w:numId="8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grammar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0tDAzMzY2MTE3MzJR0lEKTi0uzszPAykwqQUARQcQziwAAAA="/>
  </w:docVars>
  <w:rsids>
    <w:rsidRoot w:val="00414594"/>
    <w:rsid w:val="00000273"/>
    <w:rsid w:val="0000083B"/>
    <w:rsid w:val="000010F4"/>
    <w:rsid w:val="00001AB2"/>
    <w:rsid w:val="00012660"/>
    <w:rsid w:val="00016044"/>
    <w:rsid w:val="000204BE"/>
    <w:rsid w:val="00023FEC"/>
    <w:rsid w:val="0002720E"/>
    <w:rsid w:val="000272DD"/>
    <w:rsid w:val="00027887"/>
    <w:rsid w:val="0003226A"/>
    <w:rsid w:val="00032487"/>
    <w:rsid w:val="00032AA5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6E2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0D21"/>
    <w:rsid w:val="000B55AB"/>
    <w:rsid w:val="000B5C1B"/>
    <w:rsid w:val="000C0D80"/>
    <w:rsid w:val="000C41A4"/>
    <w:rsid w:val="000C4B93"/>
    <w:rsid w:val="000C73A4"/>
    <w:rsid w:val="000D7327"/>
    <w:rsid w:val="000E0CBC"/>
    <w:rsid w:val="000E25DF"/>
    <w:rsid w:val="000E5566"/>
    <w:rsid w:val="000E5FE9"/>
    <w:rsid w:val="000E7226"/>
    <w:rsid w:val="000F0ED7"/>
    <w:rsid w:val="000F1AE4"/>
    <w:rsid w:val="000F5F38"/>
    <w:rsid w:val="00101039"/>
    <w:rsid w:val="00104EEC"/>
    <w:rsid w:val="00107CF9"/>
    <w:rsid w:val="00107D87"/>
    <w:rsid w:val="00114D1B"/>
    <w:rsid w:val="00121FAA"/>
    <w:rsid w:val="001223BD"/>
    <w:rsid w:val="001226D3"/>
    <w:rsid w:val="001273A6"/>
    <w:rsid w:val="00132E22"/>
    <w:rsid w:val="00133B41"/>
    <w:rsid w:val="00134E77"/>
    <w:rsid w:val="001361E1"/>
    <w:rsid w:val="001428C1"/>
    <w:rsid w:val="0014787A"/>
    <w:rsid w:val="001502BD"/>
    <w:rsid w:val="001534C1"/>
    <w:rsid w:val="00153551"/>
    <w:rsid w:val="00153E3D"/>
    <w:rsid w:val="001540A5"/>
    <w:rsid w:val="00163671"/>
    <w:rsid w:val="00164C2C"/>
    <w:rsid w:val="001734FC"/>
    <w:rsid w:val="001801F2"/>
    <w:rsid w:val="00180924"/>
    <w:rsid w:val="00182CA5"/>
    <w:rsid w:val="00194A04"/>
    <w:rsid w:val="00194D0A"/>
    <w:rsid w:val="001B0214"/>
    <w:rsid w:val="001B2562"/>
    <w:rsid w:val="001C0B86"/>
    <w:rsid w:val="001D20B7"/>
    <w:rsid w:val="001D239F"/>
    <w:rsid w:val="001D37D8"/>
    <w:rsid w:val="001D406C"/>
    <w:rsid w:val="001E017E"/>
    <w:rsid w:val="001E4278"/>
    <w:rsid w:val="001F5AA3"/>
    <w:rsid w:val="001F6092"/>
    <w:rsid w:val="001F69DB"/>
    <w:rsid w:val="001F6A7C"/>
    <w:rsid w:val="001F7F69"/>
    <w:rsid w:val="00201E5E"/>
    <w:rsid w:val="00202F5D"/>
    <w:rsid w:val="00203A5E"/>
    <w:rsid w:val="00205868"/>
    <w:rsid w:val="00205ACF"/>
    <w:rsid w:val="00205AFE"/>
    <w:rsid w:val="00205FA9"/>
    <w:rsid w:val="00206B14"/>
    <w:rsid w:val="0020780A"/>
    <w:rsid w:val="0020796A"/>
    <w:rsid w:val="00211FD2"/>
    <w:rsid w:val="00214E2C"/>
    <w:rsid w:val="00215F13"/>
    <w:rsid w:val="002210C5"/>
    <w:rsid w:val="002211FC"/>
    <w:rsid w:val="0022199D"/>
    <w:rsid w:val="00221F23"/>
    <w:rsid w:val="00225239"/>
    <w:rsid w:val="00225816"/>
    <w:rsid w:val="00225A8E"/>
    <w:rsid w:val="00233FA0"/>
    <w:rsid w:val="002367E2"/>
    <w:rsid w:val="002411B4"/>
    <w:rsid w:val="00242211"/>
    <w:rsid w:val="002525EC"/>
    <w:rsid w:val="00254B64"/>
    <w:rsid w:val="00254C71"/>
    <w:rsid w:val="00256B04"/>
    <w:rsid w:val="00261929"/>
    <w:rsid w:val="002623EA"/>
    <w:rsid w:val="00265865"/>
    <w:rsid w:val="00267ED2"/>
    <w:rsid w:val="002710BB"/>
    <w:rsid w:val="002738A0"/>
    <w:rsid w:val="00273B5E"/>
    <w:rsid w:val="0028092C"/>
    <w:rsid w:val="00282097"/>
    <w:rsid w:val="00282D21"/>
    <w:rsid w:val="00285E27"/>
    <w:rsid w:val="00286E36"/>
    <w:rsid w:val="00292092"/>
    <w:rsid w:val="00293E3F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075D1"/>
    <w:rsid w:val="00316C53"/>
    <w:rsid w:val="0032026A"/>
    <w:rsid w:val="00325F44"/>
    <w:rsid w:val="00326909"/>
    <w:rsid w:val="0033110B"/>
    <w:rsid w:val="0033203A"/>
    <w:rsid w:val="00332894"/>
    <w:rsid w:val="00344289"/>
    <w:rsid w:val="003451BB"/>
    <w:rsid w:val="00350B44"/>
    <w:rsid w:val="00350FD9"/>
    <w:rsid w:val="00361C68"/>
    <w:rsid w:val="003737E3"/>
    <w:rsid w:val="00375894"/>
    <w:rsid w:val="0037704F"/>
    <w:rsid w:val="003811A3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B1D"/>
    <w:rsid w:val="003C5D94"/>
    <w:rsid w:val="003D0168"/>
    <w:rsid w:val="003D3E28"/>
    <w:rsid w:val="003D4060"/>
    <w:rsid w:val="003D78AE"/>
    <w:rsid w:val="003E503D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51A4"/>
    <w:rsid w:val="004156BC"/>
    <w:rsid w:val="00416ABD"/>
    <w:rsid w:val="00420668"/>
    <w:rsid w:val="004255B3"/>
    <w:rsid w:val="00433E3E"/>
    <w:rsid w:val="00435D92"/>
    <w:rsid w:val="00436F94"/>
    <w:rsid w:val="004421C7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399A"/>
    <w:rsid w:val="00485891"/>
    <w:rsid w:val="00486877"/>
    <w:rsid w:val="004900F6"/>
    <w:rsid w:val="00492AF9"/>
    <w:rsid w:val="00492C3A"/>
    <w:rsid w:val="004A4020"/>
    <w:rsid w:val="004B26B7"/>
    <w:rsid w:val="004B4462"/>
    <w:rsid w:val="004B4A15"/>
    <w:rsid w:val="004C06DB"/>
    <w:rsid w:val="004C1598"/>
    <w:rsid w:val="004C700B"/>
    <w:rsid w:val="004E4275"/>
    <w:rsid w:val="004E526C"/>
    <w:rsid w:val="004E6750"/>
    <w:rsid w:val="004F0464"/>
    <w:rsid w:val="004F1BDF"/>
    <w:rsid w:val="004F249E"/>
    <w:rsid w:val="004F729C"/>
    <w:rsid w:val="004F768D"/>
    <w:rsid w:val="00501093"/>
    <w:rsid w:val="00501AD7"/>
    <w:rsid w:val="00503C94"/>
    <w:rsid w:val="00504ABC"/>
    <w:rsid w:val="00510EA1"/>
    <w:rsid w:val="00511040"/>
    <w:rsid w:val="00515D5B"/>
    <w:rsid w:val="00517A03"/>
    <w:rsid w:val="005204B0"/>
    <w:rsid w:val="00521FF6"/>
    <w:rsid w:val="00530C6D"/>
    <w:rsid w:val="0053681C"/>
    <w:rsid w:val="005411BE"/>
    <w:rsid w:val="00541EFC"/>
    <w:rsid w:val="00542C02"/>
    <w:rsid w:val="0054307A"/>
    <w:rsid w:val="005477CF"/>
    <w:rsid w:val="00551F2A"/>
    <w:rsid w:val="00552963"/>
    <w:rsid w:val="0055485E"/>
    <w:rsid w:val="00554A6E"/>
    <w:rsid w:val="00555D9C"/>
    <w:rsid w:val="005606A7"/>
    <w:rsid w:val="00561AF0"/>
    <w:rsid w:val="005650A9"/>
    <w:rsid w:val="005659EA"/>
    <w:rsid w:val="00566626"/>
    <w:rsid w:val="00567C5F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95D34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0B6B"/>
    <w:rsid w:val="005C18A4"/>
    <w:rsid w:val="005C2E1A"/>
    <w:rsid w:val="005D2655"/>
    <w:rsid w:val="005D2A27"/>
    <w:rsid w:val="005D441A"/>
    <w:rsid w:val="005D4C1C"/>
    <w:rsid w:val="005D549D"/>
    <w:rsid w:val="005E40BF"/>
    <w:rsid w:val="005F0B2D"/>
    <w:rsid w:val="005F29C7"/>
    <w:rsid w:val="005F2E28"/>
    <w:rsid w:val="00600512"/>
    <w:rsid w:val="006066BE"/>
    <w:rsid w:val="00606931"/>
    <w:rsid w:val="006112BD"/>
    <w:rsid w:val="0061208C"/>
    <w:rsid w:val="006129DC"/>
    <w:rsid w:val="006130E9"/>
    <w:rsid w:val="00613E44"/>
    <w:rsid w:val="0062332E"/>
    <w:rsid w:val="0062425D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42A4"/>
    <w:rsid w:val="0066536C"/>
    <w:rsid w:val="00666D95"/>
    <w:rsid w:val="00676459"/>
    <w:rsid w:val="006852FC"/>
    <w:rsid w:val="0068682E"/>
    <w:rsid w:val="00687EDB"/>
    <w:rsid w:val="00692271"/>
    <w:rsid w:val="00692E5A"/>
    <w:rsid w:val="0069413E"/>
    <w:rsid w:val="006A06D4"/>
    <w:rsid w:val="006A3679"/>
    <w:rsid w:val="006A3D27"/>
    <w:rsid w:val="006A4EA6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2BE8"/>
    <w:rsid w:val="006D4150"/>
    <w:rsid w:val="006D63B3"/>
    <w:rsid w:val="006E24FC"/>
    <w:rsid w:val="006E2A9D"/>
    <w:rsid w:val="006E2AE4"/>
    <w:rsid w:val="006E42A6"/>
    <w:rsid w:val="006E7110"/>
    <w:rsid w:val="006F02EC"/>
    <w:rsid w:val="006F0991"/>
    <w:rsid w:val="006F5985"/>
    <w:rsid w:val="007000CF"/>
    <w:rsid w:val="00705593"/>
    <w:rsid w:val="0072101B"/>
    <w:rsid w:val="007227B8"/>
    <w:rsid w:val="00722FDD"/>
    <w:rsid w:val="00723774"/>
    <w:rsid w:val="007255F8"/>
    <w:rsid w:val="0072568C"/>
    <w:rsid w:val="00726D06"/>
    <w:rsid w:val="00732488"/>
    <w:rsid w:val="00735692"/>
    <w:rsid w:val="00746C30"/>
    <w:rsid w:val="0074717D"/>
    <w:rsid w:val="007518EB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12E6"/>
    <w:rsid w:val="00786A81"/>
    <w:rsid w:val="00786CF4"/>
    <w:rsid w:val="00791FD4"/>
    <w:rsid w:val="007A28EA"/>
    <w:rsid w:val="007A634D"/>
    <w:rsid w:val="007B21D0"/>
    <w:rsid w:val="007B23A9"/>
    <w:rsid w:val="007B366B"/>
    <w:rsid w:val="007B4395"/>
    <w:rsid w:val="007B4554"/>
    <w:rsid w:val="007B7BE1"/>
    <w:rsid w:val="007C1283"/>
    <w:rsid w:val="007C4A71"/>
    <w:rsid w:val="007D2B14"/>
    <w:rsid w:val="007E3267"/>
    <w:rsid w:val="007E5495"/>
    <w:rsid w:val="007E55E6"/>
    <w:rsid w:val="007E701D"/>
    <w:rsid w:val="007F4EA7"/>
    <w:rsid w:val="007F6A42"/>
    <w:rsid w:val="007F7412"/>
    <w:rsid w:val="00800386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0F9A"/>
    <w:rsid w:val="008350F3"/>
    <w:rsid w:val="0083679A"/>
    <w:rsid w:val="00837631"/>
    <w:rsid w:val="00840681"/>
    <w:rsid w:val="0084071E"/>
    <w:rsid w:val="008416BE"/>
    <w:rsid w:val="0084405A"/>
    <w:rsid w:val="00852532"/>
    <w:rsid w:val="00853D53"/>
    <w:rsid w:val="00855745"/>
    <w:rsid w:val="008558F0"/>
    <w:rsid w:val="00864B30"/>
    <w:rsid w:val="00866116"/>
    <w:rsid w:val="00870155"/>
    <w:rsid w:val="00870E41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A190F"/>
    <w:rsid w:val="008A6C83"/>
    <w:rsid w:val="008A6CE6"/>
    <w:rsid w:val="008A7AE4"/>
    <w:rsid w:val="008A7CB7"/>
    <w:rsid w:val="008A7E0D"/>
    <w:rsid w:val="008A7E67"/>
    <w:rsid w:val="008B3A2B"/>
    <w:rsid w:val="008B3BEE"/>
    <w:rsid w:val="008B47D6"/>
    <w:rsid w:val="008C3203"/>
    <w:rsid w:val="008C40EB"/>
    <w:rsid w:val="008C7DF7"/>
    <w:rsid w:val="008D2EF5"/>
    <w:rsid w:val="008D575A"/>
    <w:rsid w:val="008E02D0"/>
    <w:rsid w:val="008E0603"/>
    <w:rsid w:val="008E1A9F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1856"/>
    <w:rsid w:val="00912587"/>
    <w:rsid w:val="00913729"/>
    <w:rsid w:val="00915EDF"/>
    <w:rsid w:val="00917957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55E15"/>
    <w:rsid w:val="00960518"/>
    <w:rsid w:val="009616D3"/>
    <w:rsid w:val="00961EAE"/>
    <w:rsid w:val="0096391A"/>
    <w:rsid w:val="009641A1"/>
    <w:rsid w:val="009647ED"/>
    <w:rsid w:val="0096722B"/>
    <w:rsid w:val="00976C3D"/>
    <w:rsid w:val="009774DA"/>
    <w:rsid w:val="009840A8"/>
    <w:rsid w:val="0098470F"/>
    <w:rsid w:val="00984C11"/>
    <w:rsid w:val="0098725A"/>
    <w:rsid w:val="00990468"/>
    <w:rsid w:val="009939FD"/>
    <w:rsid w:val="00993A87"/>
    <w:rsid w:val="00993AC2"/>
    <w:rsid w:val="009958BE"/>
    <w:rsid w:val="009965BC"/>
    <w:rsid w:val="009A2DB1"/>
    <w:rsid w:val="009A3C30"/>
    <w:rsid w:val="009A4B0A"/>
    <w:rsid w:val="009B08FF"/>
    <w:rsid w:val="009C37CA"/>
    <w:rsid w:val="009C4082"/>
    <w:rsid w:val="009C4BB6"/>
    <w:rsid w:val="009C5C16"/>
    <w:rsid w:val="009D5D72"/>
    <w:rsid w:val="009D74D5"/>
    <w:rsid w:val="009D74E8"/>
    <w:rsid w:val="009E0FDA"/>
    <w:rsid w:val="009E2A17"/>
    <w:rsid w:val="009E3EB1"/>
    <w:rsid w:val="009E7478"/>
    <w:rsid w:val="009E754D"/>
    <w:rsid w:val="009F4068"/>
    <w:rsid w:val="00A00677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52829"/>
    <w:rsid w:val="00A60B66"/>
    <w:rsid w:val="00A610C2"/>
    <w:rsid w:val="00A616F6"/>
    <w:rsid w:val="00A66B49"/>
    <w:rsid w:val="00A67DD3"/>
    <w:rsid w:val="00A75472"/>
    <w:rsid w:val="00A76401"/>
    <w:rsid w:val="00A7739A"/>
    <w:rsid w:val="00A8284A"/>
    <w:rsid w:val="00A90E71"/>
    <w:rsid w:val="00A91D50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50D9"/>
    <w:rsid w:val="00B16BC2"/>
    <w:rsid w:val="00B209AC"/>
    <w:rsid w:val="00B23B8A"/>
    <w:rsid w:val="00B331E3"/>
    <w:rsid w:val="00B37C02"/>
    <w:rsid w:val="00B46D9A"/>
    <w:rsid w:val="00B52E92"/>
    <w:rsid w:val="00B57E90"/>
    <w:rsid w:val="00B57F79"/>
    <w:rsid w:val="00B67B53"/>
    <w:rsid w:val="00B722E6"/>
    <w:rsid w:val="00B750C4"/>
    <w:rsid w:val="00B76A17"/>
    <w:rsid w:val="00B83D12"/>
    <w:rsid w:val="00B85270"/>
    <w:rsid w:val="00B873FF"/>
    <w:rsid w:val="00B91781"/>
    <w:rsid w:val="00B91D9E"/>
    <w:rsid w:val="00B92046"/>
    <w:rsid w:val="00B92E4C"/>
    <w:rsid w:val="00B94634"/>
    <w:rsid w:val="00B95958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C4530"/>
    <w:rsid w:val="00BD3E8D"/>
    <w:rsid w:val="00BD4DEB"/>
    <w:rsid w:val="00BD5B83"/>
    <w:rsid w:val="00BE3A71"/>
    <w:rsid w:val="00BE45B6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5D0"/>
    <w:rsid w:val="00C17D49"/>
    <w:rsid w:val="00C203D9"/>
    <w:rsid w:val="00C25F41"/>
    <w:rsid w:val="00C30099"/>
    <w:rsid w:val="00C34450"/>
    <w:rsid w:val="00C34987"/>
    <w:rsid w:val="00C350CE"/>
    <w:rsid w:val="00C37796"/>
    <w:rsid w:val="00C37A66"/>
    <w:rsid w:val="00C417E5"/>
    <w:rsid w:val="00C46ECD"/>
    <w:rsid w:val="00C5118E"/>
    <w:rsid w:val="00C5417D"/>
    <w:rsid w:val="00C62259"/>
    <w:rsid w:val="00C630BC"/>
    <w:rsid w:val="00C7208F"/>
    <w:rsid w:val="00C74963"/>
    <w:rsid w:val="00C74F9C"/>
    <w:rsid w:val="00C80229"/>
    <w:rsid w:val="00C80BDD"/>
    <w:rsid w:val="00C81623"/>
    <w:rsid w:val="00C82C72"/>
    <w:rsid w:val="00C83217"/>
    <w:rsid w:val="00C83901"/>
    <w:rsid w:val="00C86B43"/>
    <w:rsid w:val="00C87DF6"/>
    <w:rsid w:val="00C97967"/>
    <w:rsid w:val="00C97E53"/>
    <w:rsid w:val="00CA01E5"/>
    <w:rsid w:val="00CA4C82"/>
    <w:rsid w:val="00CA5D56"/>
    <w:rsid w:val="00CB0C9A"/>
    <w:rsid w:val="00CB4B13"/>
    <w:rsid w:val="00CB4FF8"/>
    <w:rsid w:val="00CB79F7"/>
    <w:rsid w:val="00CC2E68"/>
    <w:rsid w:val="00CC32BA"/>
    <w:rsid w:val="00CC4240"/>
    <w:rsid w:val="00CC4BF8"/>
    <w:rsid w:val="00CC6127"/>
    <w:rsid w:val="00CC66A8"/>
    <w:rsid w:val="00CC6FCE"/>
    <w:rsid w:val="00CD46F7"/>
    <w:rsid w:val="00CD4919"/>
    <w:rsid w:val="00CD4B26"/>
    <w:rsid w:val="00CD7BB9"/>
    <w:rsid w:val="00CE61DB"/>
    <w:rsid w:val="00CE6496"/>
    <w:rsid w:val="00CF0B41"/>
    <w:rsid w:val="00CF194D"/>
    <w:rsid w:val="00CF22FE"/>
    <w:rsid w:val="00CF2D2A"/>
    <w:rsid w:val="00CF4B6A"/>
    <w:rsid w:val="00CF749E"/>
    <w:rsid w:val="00D00535"/>
    <w:rsid w:val="00D049F5"/>
    <w:rsid w:val="00D06240"/>
    <w:rsid w:val="00D06313"/>
    <w:rsid w:val="00D06593"/>
    <w:rsid w:val="00D06889"/>
    <w:rsid w:val="00D100D6"/>
    <w:rsid w:val="00D120FD"/>
    <w:rsid w:val="00D22535"/>
    <w:rsid w:val="00D27265"/>
    <w:rsid w:val="00D32011"/>
    <w:rsid w:val="00D32E5D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486D"/>
    <w:rsid w:val="00D95043"/>
    <w:rsid w:val="00DA041A"/>
    <w:rsid w:val="00DA3306"/>
    <w:rsid w:val="00DB1C3E"/>
    <w:rsid w:val="00DB2A29"/>
    <w:rsid w:val="00DB2A39"/>
    <w:rsid w:val="00DB4B3B"/>
    <w:rsid w:val="00DC26B6"/>
    <w:rsid w:val="00DC66C5"/>
    <w:rsid w:val="00DC6759"/>
    <w:rsid w:val="00DC7876"/>
    <w:rsid w:val="00DD3883"/>
    <w:rsid w:val="00DD3FBD"/>
    <w:rsid w:val="00DE1D06"/>
    <w:rsid w:val="00DE20B5"/>
    <w:rsid w:val="00DE53D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1E1C"/>
    <w:rsid w:val="00E27CBF"/>
    <w:rsid w:val="00E30A22"/>
    <w:rsid w:val="00E31EEF"/>
    <w:rsid w:val="00E31F80"/>
    <w:rsid w:val="00E33229"/>
    <w:rsid w:val="00E34038"/>
    <w:rsid w:val="00E365AF"/>
    <w:rsid w:val="00E36C1C"/>
    <w:rsid w:val="00E52062"/>
    <w:rsid w:val="00E67FA0"/>
    <w:rsid w:val="00E72872"/>
    <w:rsid w:val="00E76F5B"/>
    <w:rsid w:val="00E86949"/>
    <w:rsid w:val="00E91D7C"/>
    <w:rsid w:val="00E95914"/>
    <w:rsid w:val="00E9675C"/>
    <w:rsid w:val="00E97117"/>
    <w:rsid w:val="00EA12BB"/>
    <w:rsid w:val="00EA353D"/>
    <w:rsid w:val="00EB204E"/>
    <w:rsid w:val="00EB3212"/>
    <w:rsid w:val="00EC424A"/>
    <w:rsid w:val="00EC5074"/>
    <w:rsid w:val="00EE22BB"/>
    <w:rsid w:val="00EF0322"/>
    <w:rsid w:val="00EF087A"/>
    <w:rsid w:val="00F0147C"/>
    <w:rsid w:val="00F01967"/>
    <w:rsid w:val="00F246DC"/>
    <w:rsid w:val="00F2715C"/>
    <w:rsid w:val="00F33C17"/>
    <w:rsid w:val="00F34BEA"/>
    <w:rsid w:val="00F41814"/>
    <w:rsid w:val="00F43E17"/>
    <w:rsid w:val="00F519CD"/>
    <w:rsid w:val="00F535EF"/>
    <w:rsid w:val="00F53969"/>
    <w:rsid w:val="00F552F4"/>
    <w:rsid w:val="00F672E2"/>
    <w:rsid w:val="00F67957"/>
    <w:rsid w:val="00F67A81"/>
    <w:rsid w:val="00F7094D"/>
    <w:rsid w:val="00F724DC"/>
    <w:rsid w:val="00F734C2"/>
    <w:rsid w:val="00F73C77"/>
    <w:rsid w:val="00F751BE"/>
    <w:rsid w:val="00F75C48"/>
    <w:rsid w:val="00F76815"/>
    <w:rsid w:val="00F819C7"/>
    <w:rsid w:val="00F8798B"/>
    <w:rsid w:val="00F91D7F"/>
    <w:rsid w:val="00F93B6D"/>
    <w:rsid w:val="00F94C63"/>
    <w:rsid w:val="00F96AE7"/>
    <w:rsid w:val="00FA1D1A"/>
    <w:rsid w:val="00FA290C"/>
    <w:rsid w:val="00FA4E6F"/>
    <w:rsid w:val="00FA4F73"/>
    <w:rsid w:val="00FB0DC7"/>
    <w:rsid w:val="00FB275A"/>
    <w:rsid w:val="00FB3050"/>
    <w:rsid w:val="00FB3FCA"/>
    <w:rsid w:val="00FC4644"/>
    <w:rsid w:val="00FC577D"/>
    <w:rsid w:val="00FC751A"/>
    <w:rsid w:val="00FD63D1"/>
    <w:rsid w:val="00FE0365"/>
    <w:rsid w:val="00FE4E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E72872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MediumList1-Accent6">
    <w:name w:val="Medium List 1 Accent 6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DarkList-Accent5">
    <w:name w:val="Dark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LightGrid-Accent3">
    <w:name w:val="Light Grid Accent 3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69B29-2012-43D1-AE11-7039783C6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4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8-09-07T12:15:00Z</cp:lastPrinted>
  <dcterms:created xsi:type="dcterms:W3CDTF">2019-03-11T10:13:00Z</dcterms:created>
  <dcterms:modified xsi:type="dcterms:W3CDTF">2019-03-11T10:13:00Z</dcterms:modified>
</cp:coreProperties>
</file>